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Light"/>
        <w:tblW w:w="10296" w:type="dxa"/>
        <w:tblLook w:val="04A0" w:firstRow="1" w:lastRow="0" w:firstColumn="1" w:lastColumn="0" w:noHBand="0" w:noVBand="1"/>
      </w:tblPr>
      <w:tblGrid>
        <w:gridCol w:w="8666"/>
        <w:gridCol w:w="815"/>
        <w:gridCol w:w="815"/>
      </w:tblGrid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 w:rsidP="00637883">
            <w:pPr>
              <w:rPr>
                <w:rFonts w:cstheme="minorHAnsi"/>
                <w:b/>
                <w:sz w:val="26"/>
                <w:szCs w:val="24"/>
              </w:rPr>
            </w:pPr>
            <w:r w:rsidRPr="006C4C42">
              <w:rPr>
                <w:rFonts w:cstheme="minorHAnsi"/>
                <w:b/>
                <w:sz w:val="26"/>
                <w:szCs w:val="24"/>
              </w:rPr>
              <w:t>Topic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b/>
                <w:sz w:val="26"/>
                <w:szCs w:val="24"/>
              </w:rPr>
            </w:pPr>
            <w:r w:rsidRPr="006C4C42">
              <w:rPr>
                <w:rFonts w:cstheme="minorHAnsi"/>
                <w:b/>
                <w:sz w:val="26"/>
                <w:szCs w:val="24"/>
              </w:rPr>
              <w:t>Page</w:t>
            </w:r>
          </w:p>
        </w:tc>
        <w:tc>
          <w:tcPr>
            <w:tcW w:w="815" w:type="dxa"/>
          </w:tcPr>
          <w:p w:rsidR="004A29C2" w:rsidRPr="006C4C42" w:rsidRDefault="00C12B7D" w:rsidP="00637883">
            <w:pPr>
              <w:jc w:val="center"/>
              <w:rPr>
                <w:rFonts w:cstheme="minorHAnsi"/>
                <w:b/>
                <w:sz w:val="26"/>
                <w:szCs w:val="24"/>
              </w:rPr>
            </w:pPr>
            <w:r>
              <w:rPr>
                <w:rFonts w:cstheme="minorHAnsi"/>
                <w:b/>
                <w:sz w:val="26"/>
                <w:szCs w:val="24"/>
              </w:rPr>
              <w:t>Line</w:t>
            </w:r>
          </w:p>
        </w:tc>
      </w:tr>
      <w:tr w:rsidR="004A29C2" w:rsidRPr="006C4C42" w:rsidTr="00C56D98">
        <w:trPr>
          <w:trHeight w:val="401"/>
        </w:trPr>
        <w:tc>
          <w:tcPr>
            <w:tcW w:w="8666" w:type="dxa"/>
          </w:tcPr>
          <w:p w:rsidR="004A29C2" w:rsidRPr="006C4C42" w:rsidRDefault="004A29C2" w:rsidP="006C4C42">
            <w:pPr>
              <w:rPr>
                <w:rFonts w:cstheme="minorHAnsi"/>
                <w:sz w:val="26"/>
                <w:szCs w:val="24"/>
              </w:rPr>
            </w:pPr>
            <w:r w:rsidRPr="006C4C42">
              <w:rPr>
                <w:rFonts w:cstheme="minorHAnsi"/>
                <w:sz w:val="26"/>
                <w:szCs w:val="24"/>
              </w:rPr>
              <w:t>Template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 w:rsidRPr="006C4C42">
              <w:rPr>
                <w:rFonts w:cstheme="minorHAnsi"/>
                <w:sz w:val="26"/>
                <w:szCs w:val="24"/>
              </w:rPr>
              <w:t>1</w:t>
            </w:r>
          </w:p>
        </w:tc>
        <w:tc>
          <w:tcPr>
            <w:tcW w:w="815" w:type="dxa"/>
          </w:tcPr>
          <w:p w:rsidR="004A29C2" w:rsidRPr="006C4C42" w:rsidRDefault="00F63A85" w:rsidP="00637883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1</w:t>
            </w: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425235" w:rsidRDefault="004A29C2" w:rsidP="00425235">
            <w:pPr>
              <w:jc w:val="center"/>
              <w:rPr>
                <w:rFonts w:cstheme="minorHAnsi"/>
                <w:b/>
                <w:sz w:val="26"/>
                <w:szCs w:val="24"/>
              </w:rPr>
            </w:pPr>
            <w:r w:rsidRPr="00425235">
              <w:rPr>
                <w:rFonts w:cstheme="minorHAnsi"/>
                <w:b/>
                <w:sz w:val="26"/>
                <w:szCs w:val="24"/>
              </w:rPr>
              <w:t>Data Structure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Policy Based Data Structure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2</w:t>
            </w:r>
          </w:p>
        </w:tc>
        <w:tc>
          <w:tcPr>
            <w:tcW w:w="815" w:type="dxa"/>
          </w:tcPr>
          <w:p w:rsidR="004A29C2" w:rsidRDefault="00276BAD" w:rsidP="00637883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57</w:t>
            </w: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 w:rsidP="00E13566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DSU with path compression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2</w:t>
            </w:r>
          </w:p>
        </w:tc>
        <w:tc>
          <w:tcPr>
            <w:tcW w:w="815" w:type="dxa"/>
          </w:tcPr>
          <w:p w:rsidR="004A29C2" w:rsidRDefault="00C251CE" w:rsidP="00637883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75</w:t>
            </w: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 w:rsidP="00E13566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DSU</w:t>
            </w:r>
            <w:r>
              <w:rPr>
                <w:rFonts w:cstheme="minorHAnsi"/>
                <w:sz w:val="26"/>
                <w:szCs w:val="24"/>
              </w:rPr>
              <w:t xml:space="preserve"> Bipartite 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2</w:t>
            </w:r>
          </w:p>
        </w:tc>
        <w:tc>
          <w:tcPr>
            <w:tcW w:w="815" w:type="dxa"/>
          </w:tcPr>
          <w:p w:rsidR="004A29C2" w:rsidRDefault="002139E8" w:rsidP="00637883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102</w:t>
            </w: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DSU weighted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3</w:t>
            </w:r>
          </w:p>
        </w:tc>
        <w:tc>
          <w:tcPr>
            <w:tcW w:w="815" w:type="dxa"/>
          </w:tcPr>
          <w:p w:rsidR="004A29C2" w:rsidRDefault="00E976A1" w:rsidP="00637883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138</w:t>
            </w: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 w:rsidP="00E13566">
            <w:pPr>
              <w:rPr>
                <w:rFonts w:cstheme="minorHAnsi"/>
                <w:sz w:val="26"/>
                <w:szCs w:val="24"/>
              </w:rPr>
            </w:pPr>
            <w:proofErr w:type="spellStart"/>
            <w:r>
              <w:rPr>
                <w:rFonts w:cstheme="minorHAnsi"/>
                <w:sz w:val="26"/>
                <w:szCs w:val="24"/>
              </w:rPr>
              <w:t>Trie</w:t>
            </w:r>
            <w:proofErr w:type="spellEnd"/>
            <w:r>
              <w:rPr>
                <w:rFonts w:cstheme="minorHAnsi"/>
                <w:sz w:val="26"/>
                <w:szCs w:val="24"/>
              </w:rPr>
              <w:t xml:space="preserve"> with pointers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4</w:t>
            </w:r>
          </w:p>
        </w:tc>
        <w:tc>
          <w:tcPr>
            <w:tcW w:w="815" w:type="dxa"/>
          </w:tcPr>
          <w:p w:rsidR="004A29C2" w:rsidRDefault="00767C1A" w:rsidP="00637883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177</w:t>
            </w: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proofErr w:type="spellStart"/>
            <w:r>
              <w:rPr>
                <w:rFonts w:cstheme="minorHAnsi"/>
                <w:sz w:val="26"/>
                <w:szCs w:val="24"/>
              </w:rPr>
              <w:t>Trie</w:t>
            </w:r>
            <w:proofErr w:type="spellEnd"/>
            <w:r>
              <w:rPr>
                <w:rFonts w:cstheme="minorHAnsi"/>
                <w:sz w:val="26"/>
                <w:szCs w:val="24"/>
              </w:rPr>
              <w:t xml:space="preserve"> with array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4</w:t>
            </w:r>
          </w:p>
        </w:tc>
        <w:tc>
          <w:tcPr>
            <w:tcW w:w="815" w:type="dxa"/>
          </w:tcPr>
          <w:p w:rsidR="004A29C2" w:rsidRDefault="003E2DCB" w:rsidP="00637883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212</w:t>
            </w: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Square Root Decomposition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5</w:t>
            </w:r>
          </w:p>
        </w:tc>
        <w:tc>
          <w:tcPr>
            <w:tcW w:w="815" w:type="dxa"/>
          </w:tcPr>
          <w:p w:rsidR="004A29C2" w:rsidRDefault="00DA2BD3" w:rsidP="00637883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245</w:t>
            </w: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MO’s decomposition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6</w:t>
            </w:r>
          </w:p>
        </w:tc>
        <w:tc>
          <w:tcPr>
            <w:tcW w:w="815" w:type="dxa"/>
          </w:tcPr>
          <w:p w:rsidR="004A29C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MO’s on subtree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6</w:t>
            </w:r>
          </w:p>
        </w:tc>
        <w:tc>
          <w:tcPr>
            <w:tcW w:w="815" w:type="dxa"/>
          </w:tcPr>
          <w:p w:rsidR="004A29C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MO’s on tree path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6</w:t>
            </w:r>
          </w:p>
        </w:tc>
        <w:tc>
          <w:tcPr>
            <w:tcW w:w="815" w:type="dxa"/>
          </w:tcPr>
          <w:p w:rsidR="004A29C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Fenwick Tree 1D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7</w:t>
            </w:r>
          </w:p>
        </w:tc>
        <w:tc>
          <w:tcPr>
            <w:tcW w:w="815" w:type="dxa"/>
          </w:tcPr>
          <w:p w:rsidR="004A29C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Fenwick Tree 2</w:t>
            </w:r>
            <w:r>
              <w:rPr>
                <w:rFonts w:cstheme="minorHAnsi"/>
                <w:sz w:val="26"/>
                <w:szCs w:val="24"/>
              </w:rPr>
              <w:t>D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8</w:t>
            </w:r>
          </w:p>
        </w:tc>
        <w:tc>
          <w:tcPr>
            <w:tcW w:w="815" w:type="dxa"/>
          </w:tcPr>
          <w:p w:rsidR="004A29C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Fenwick Tree 3</w:t>
            </w:r>
            <w:r>
              <w:rPr>
                <w:rFonts w:cstheme="minorHAnsi"/>
                <w:sz w:val="26"/>
                <w:szCs w:val="24"/>
              </w:rPr>
              <w:t>D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8</w:t>
            </w:r>
          </w:p>
        </w:tc>
        <w:tc>
          <w:tcPr>
            <w:tcW w:w="815" w:type="dxa"/>
          </w:tcPr>
          <w:p w:rsidR="004A29C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5D5A42" w:rsidRDefault="004A29C2" w:rsidP="007D5F91">
            <w:pPr>
              <w:rPr>
                <w:rFonts w:cstheme="minorHAnsi"/>
                <w:b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Segment Tree</w:t>
            </w:r>
            <w:r>
              <w:rPr>
                <w:rFonts w:cstheme="minorHAnsi"/>
                <w:sz w:val="26"/>
                <w:szCs w:val="24"/>
              </w:rPr>
              <w:t xml:space="preserve"> Range sum with lazy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9</w:t>
            </w:r>
          </w:p>
        </w:tc>
        <w:tc>
          <w:tcPr>
            <w:tcW w:w="815" w:type="dxa"/>
          </w:tcPr>
          <w:p w:rsidR="004A29C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Segment Tree Kth value insert/erase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10</w:t>
            </w:r>
          </w:p>
        </w:tc>
        <w:tc>
          <w:tcPr>
            <w:tcW w:w="815" w:type="dxa"/>
          </w:tcPr>
          <w:p w:rsidR="004A29C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Segment Tree Range bit query [set, reset flip]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10</w:t>
            </w:r>
          </w:p>
        </w:tc>
        <w:tc>
          <w:tcPr>
            <w:tcW w:w="815" w:type="dxa"/>
          </w:tcPr>
          <w:p w:rsidR="004A29C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Merge Sort Tree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11</w:t>
            </w:r>
          </w:p>
        </w:tc>
        <w:tc>
          <w:tcPr>
            <w:tcW w:w="815" w:type="dxa"/>
          </w:tcPr>
          <w:p w:rsidR="004A29C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 w:rsidP="00434FAD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 xml:space="preserve">Bracket Tree [checks </w:t>
            </w:r>
            <w:r>
              <w:rPr>
                <w:rFonts w:cstheme="minorHAnsi"/>
                <w:sz w:val="26"/>
                <w:szCs w:val="24"/>
              </w:rPr>
              <w:t>validity</w:t>
            </w:r>
            <w:r>
              <w:rPr>
                <w:rFonts w:cstheme="minorHAnsi"/>
                <w:sz w:val="26"/>
                <w:szCs w:val="24"/>
              </w:rPr>
              <w:t xml:space="preserve"> of bracket segment, node information given]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12</w:t>
            </w:r>
          </w:p>
        </w:tc>
        <w:tc>
          <w:tcPr>
            <w:tcW w:w="815" w:type="dxa"/>
          </w:tcPr>
          <w:p w:rsidR="004A29C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 w:rsidP="007C1B20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Longest balanced bracket sequence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12</w:t>
            </w:r>
          </w:p>
        </w:tc>
        <w:tc>
          <w:tcPr>
            <w:tcW w:w="815" w:type="dxa"/>
          </w:tcPr>
          <w:p w:rsidR="004A29C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Path Compression</w:t>
            </w: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  <w:r>
              <w:rPr>
                <w:rFonts w:cstheme="minorHAnsi"/>
                <w:sz w:val="26"/>
                <w:szCs w:val="24"/>
              </w:rPr>
              <w:t>12</w:t>
            </w:r>
          </w:p>
        </w:tc>
        <w:tc>
          <w:tcPr>
            <w:tcW w:w="815" w:type="dxa"/>
          </w:tcPr>
          <w:p w:rsidR="004A29C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  <w:bookmarkStart w:id="0" w:name="_GoBack"/>
            <w:bookmarkEnd w:id="0"/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  <w:tr w:rsidR="004A29C2" w:rsidRPr="006C4C42" w:rsidTr="00C56D98">
        <w:trPr>
          <w:trHeight w:val="429"/>
        </w:trPr>
        <w:tc>
          <w:tcPr>
            <w:tcW w:w="8666" w:type="dxa"/>
          </w:tcPr>
          <w:p w:rsidR="004A29C2" w:rsidRPr="006C4C42" w:rsidRDefault="004A29C2">
            <w:pPr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C4C42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  <w:tc>
          <w:tcPr>
            <w:tcW w:w="815" w:type="dxa"/>
          </w:tcPr>
          <w:p w:rsidR="004A29C2" w:rsidRPr="006C4C42" w:rsidRDefault="004A29C2" w:rsidP="00637883">
            <w:pPr>
              <w:jc w:val="center"/>
              <w:rPr>
                <w:rFonts w:cstheme="minorHAnsi"/>
                <w:sz w:val="26"/>
                <w:szCs w:val="24"/>
              </w:rPr>
            </w:pPr>
          </w:p>
        </w:tc>
      </w:tr>
    </w:tbl>
    <w:p w:rsidR="002B75A3" w:rsidRPr="006C4C42" w:rsidRDefault="002B75A3">
      <w:pPr>
        <w:rPr>
          <w:rFonts w:cstheme="minorHAnsi"/>
          <w:sz w:val="26"/>
          <w:szCs w:val="24"/>
        </w:rPr>
      </w:pPr>
    </w:p>
    <w:sectPr w:rsidR="002B75A3" w:rsidRPr="006C4C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sLA0NjC3MDM2MzJW0lEKTi0uzszPAykwrAUAmXNSyywAAAA="/>
  </w:docVars>
  <w:rsids>
    <w:rsidRoot w:val="006C4C42"/>
    <w:rsid w:val="00025C99"/>
    <w:rsid w:val="00071BCD"/>
    <w:rsid w:val="00111E9B"/>
    <w:rsid w:val="00130EA5"/>
    <w:rsid w:val="00163B0A"/>
    <w:rsid w:val="001A0840"/>
    <w:rsid w:val="001D32BC"/>
    <w:rsid w:val="001E67E8"/>
    <w:rsid w:val="002139E8"/>
    <w:rsid w:val="00217364"/>
    <w:rsid w:val="0022296E"/>
    <w:rsid w:val="00276BAD"/>
    <w:rsid w:val="002A1AA2"/>
    <w:rsid w:val="002A3FF9"/>
    <w:rsid w:val="002B75A3"/>
    <w:rsid w:val="002C251B"/>
    <w:rsid w:val="002C45D6"/>
    <w:rsid w:val="003462BB"/>
    <w:rsid w:val="003866E8"/>
    <w:rsid w:val="00392BBD"/>
    <w:rsid w:val="003A15D1"/>
    <w:rsid w:val="003B58BC"/>
    <w:rsid w:val="003D630E"/>
    <w:rsid w:val="003E2DCB"/>
    <w:rsid w:val="003F541C"/>
    <w:rsid w:val="00425235"/>
    <w:rsid w:val="00434FAD"/>
    <w:rsid w:val="00435A8D"/>
    <w:rsid w:val="00461124"/>
    <w:rsid w:val="0046146A"/>
    <w:rsid w:val="004656B6"/>
    <w:rsid w:val="004A29C2"/>
    <w:rsid w:val="004A2C50"/>
    <w:rsid w:val="004E1074"/>
    <w:rsid w:val="005A5A76"/>
    <w:rsid w:val="005D5A42"/>
    <w:rsid w:val="0060674A"/>
    <w:rsid w:val="00637883"/>
    <w:rsid w:val="00643F0C"/>
    <w:rsid w:val="00662017"/>
    <w:rsid w:val="006670FB"/>
    <w:rsid w:val="006A5A5E"/>
    <w:rsid w:val="006C4C42"/>
    <w:rsid w:val="006F4351"/>
    <w:rsid w:val="00767C1A"/>
    <w:rsid w:val="007C1B20"/>
    <w:rsid w:val="007D5F91"/>
    <w:rsid w:val="00802B7C"/>
    <w:rsid w:val="00870B4F"/>
    <w:rsid w:val="008B53CA"/>
    <w:rsid w:val="008D3C2B"/>
    <w:rsid w:val="008F0F3E"/>
    <w:rsid w:val="008F250B"/>
    <w:rsid w:val="009046B1"/>
    <w:rsid w:val="009D7476"/>
    <w:rsid w:val="00B5763C"/>
    <w:rsid w:val="00B97588"/>
    <w:rsid w:val="00BC65CF"/>
    <w:rsid w:val="00C12B7D"/>
    <w:rsid w:val="00C251CE"/>
    <w:rsid w:val="00C56D98"/>
    <w:rsid w:val="00C70E00"/>
    <w:rsid w:val="00CA2CA3"/>
    <w:rsid w:val="00D125A2"/>
    <w:rsid w:val="00D264DA"/>
    <w:rsid w:val="00D70F5C"/>
    <w:rsid w:val="00D93A65"/>
    <w:rsid w:val="00DA2BD3"/>
    <w:rsid w:val="00DF4BB5"/>
    <w:rsid w:val="00E13566"/>
    <w:rsid w:val="00E54CEB"/>
    <w:rsid w:val="00E84CA9"/>
    <w:rsid w:val="00E976A1"/>
    <w:rsid w:val="00F16F71"/>
    <w:rsid w:val="00F36CBF"/>
    <w:rsid w:val="00F63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0B29B"/>
  <w15:chartTrackingRefBased/>
  <w15:docId w15:val="{6DAF011B-A74B-4A3A-B287-47C3A0831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4C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6C4C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C56D9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56D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56D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C56D9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3DFD09-23F6-4FA6-BBCC-1643401C9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02</Words>
  <Characters>582</Characters>
  <Application>Microsoft Office Word</Application>
  <DocSecurity>0</DocSecurity>
  <Lines>4</Lines>
  <Paragraphs>1</Paragraphs>
  <ScaleCrop>false</ScaleCrop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91</cp:revision>
  <dcterms:created xsi:type="dcterms:W3CDTF">2019-11-10T19:48:00Z</dcterms:created>
  <dcterms:modified xsi:type="dcterms:W3CDTF">2019-11-10T20:10:00Z</dcterms:modified>
</cp:coreProperties>
</file>